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A54D9" w14:textId="6D107A9A" w:rsidR="00E0757E" w:rsidRPr="00D9372D" w:rsidRDefault="00E0757E" w:rsidP="00E0757E">
      <w:pPr>
        <w:spacing w:after="0"/>
        <w:jc w:val="center"/>
        <w:rPr>
          <w:b/>
          <w:bCs/>
          <w:sz w:val="28"/>
          <w:szCs w:val="28"/>
        </w:rPr>
      </w:pPr>
      <w:r w:rsidRPr="00D9372D">
        <w:rPr>
          <w:b/>
          <w:bCs/>
          <w:sz w:val="28"/>
          <w:szCs w:val="28"/>
        </w:rPr>
        <w:t>Grant Application</w:t>
      </w:r>
    </w:p>
    <w:p w14:paraId="1085EF30" w14:textId="0EE1456D" w:rsidR="00E0757E" w:rsidRPr="00D9372D" w:rsidRDefault="00E0757E" w:rsidP="00E0757E">
      <w:pPr>
        <w:spacing w:after="0"/>
        <w:jc w:val="center"/>
        <w:rPr>
          <w:b/>
          <w:bCs/>
          <w:sz w:val="24"/>
          <w:szCs w:val="24"/>
        </w:rPr>
      </w:pPr>
    </w:p>
    <w:p w14:paraId="0DBDC1F8" w14:textId="77777777" w:rsidR="00E0757E" w:rsidRPr="00E0757E" w:rsidRDefault="00E0757E" w:rsidP="00E0757E">
      <w:pPr>
        <w:spacing w:after="0"/>
        <w:jc w:val="center"/>
        <w:rPr>
          <w:b/>
          <w:bCs/>
        </w:rPr>
      </w:pPr>
    </w:p>
    <w:p w14:paraId="1A420FBF" w14:textId="580DE2B7" w:rsidR="00E0757E" w:rsidRDefault="00E0757E" w:rsidP="00E0757E">
      <w:pPr>
        <w:spacing w:line="240" w:lineRule="auto"/>
      </w:pPr>
      <w:r w:rsidRPr="00134C38">
        <w:rPr>
          <w:b/>
          <w:bCs/>
        </w:rPr>
        <w:t>The Rotary Club of Scottsdale North</w:t>
      </w:r>
      <w:r w:rsidR="00134C38">
        <w:t xml:space="preserve">, through its charitable arm, the </w:t>
      </w:r>
      <w:r w:rsidR="00134C38" w:rsidRPr="00134C38">
        <w:rPr>
          <w:b/>
          <w:bCs/>
        </w:rPr>
        <w:t>Scottsdale North Rotary Foundation</w:t>
      </w:r>
      <w:r w:rsidR="00134C38">
        <w:t>,</w:t>
      </w:r>
      <w:r>
        <w:t xml:space="preserve"> makes limited contributions to organizations in the </w:t>
      </w:r>
      <w:r w:rsidR="00134C38">
        <w:t>Greater Phoenix/</w:t>
      </w:r>
      <w:r>
        <w:t xml:space="preserve">Scottsdale area on </w:t>
      </w:r>
      <w:r w:rsidR="00DA4B66">
        <w:t>selective</w:t>
      </w:r>
      <w:r>
        <w:t xml:space="preserve"> basis</w:t>
      </w:r>
      <w:r w:rsidR="008560FA">
        <w:t>.  Grant</w:t>
      </w:r>
      <w:r>
        <w:t xml:space="preserve"> applications </w:t>
      </w:r>
      <w:r w:rsidR="008560FA">
        <w:t xml:space="preserve">are </w:t>
      </w:r>
      <w:r>
        <w:t>due by Ma</w:t>
      </w:r>
      <w:r w:rsidR="00F12491">
        <w:t>y</w:t>
      </w:r>
      <w:r>
        <w:t xml:space="preserve"> </w:t>
      </w:r>
      <w:r w:rsidR="00DA4B66">
        <w:t>8</w:t>
      </w:r>
      <w:r w:rsidR="00F533FD">
        <w:t>th</w:t>
      </w:r>
      <w:r w:rsidR="008560FA">
        <w:t xml:space="preserve"> to be considered for additional District grant matching funds</w:t>
      </w:r>
      <w:r>
        <w:t xml:space="preserve">. </w:t>
      </w:r>
      <w:r w:rsidR="008560FA">
        <w:t xml:space="preserve"> </w:t>
      </w:r>
      <w:r>
        <w:t xml:space="preserve">Applications for individuals will not be accepted. </w:t>
      </w:r>
      <w:r w:rsidR="008560FA">
        <w:t xml:space="preserve"> </w:t>
      </w:r>
      <w:r>
        <w:t xml:space="preserve">It has been our practice to </w:t>
      </w:r>
      <w:r w:rsidR="00134C38">
        <w:t>consider 501(c)</w:t>
      </w:r>
      <w:r w:rsidR="00DA4B66">
        <w:t>(</w:t>
      </w:r>
      <w:r w:rsidR="00134C38">
        <w:t>3</w:t>
      </w:r>
      <w:r w:rsidR="00DA4B66">
        <w:t>)</w:t>
      </w:r>
      <w:r w:rsidR="00134C38">
        <w:t xml:space="preserve"> </w:t>
      </w:r>
      <w:r w:rsidR="00DA4B66">
        <w:t>organizations</w:t>
      </w:r>
      <w:r w:rsidR="00134C38">
        <w:t xml:space="preserve"> first</w:t>
      </w:r>
      <w:r>
        <w:t>.</w:t>
      </w:r>
    </w:p>
    <w:p w14:paraId="7362C39D" w14:textId="3E7A85F6" w:rsidR="00E0757E" w:rsidRDefault="00E0757E" w:rsidP="00E0757E">
      <w:pPr>
        <w:spacing w:line="240" w:lineRule="auto"/>
      </w:pPr>
      <w:r>
        <w:t xml:space="preserve">Applicants will be notified of acceptance by the </w:t>
      </w:r>
      <w:r w:rsidR="00134C38">
        <w:t>Scottsdale North Rotary Foundation</w:t>
      </w:r>
      <w:r>
        <w:t xml:space="preserve"> </w:t>
      </w:r>
      <w:r w:rsidR="00134C38">
        <w:t>Board</w:t>
      </w:r>
      <w:r>
        <w:t>.</w:t>
      </w:r>
    </w:p>
    <w:p w14:paraId="696AFC1C" w14:textId="77777777" w:rsidR="00E0757E" w:rsidRPr="00134C38" w:rsidRDefault="00E0757E" w:rsidP="00E0757E">
      <w:pPr>
        <w:rPr>
          <w:sz w:val="2"/>
          <w:szCs w:val="2"/>
        </w:rPr>
      </w:pPr>
    </w:p>
    <w:p w14:paraId="2EF744D7" w14:textId="26099C0A" w:rsidR="00E0757E" w:rsidRDefault="00E0757E" w:rsidP="00E0757E">
      <w:r>
        <w:t>This application and any attachments should be mailed</w:t>
      </w:r>
      <w:r w:rsidR="00134C38">
        <w:t xml:space="preserve"> or emailed</w:t>
      </w:r>
      <w:r>
        <w:t xml:space="preserve"> to:</w:t>
      </w:r>
    </w:p>
    <w:p w14:paraId="5F18A7AC" w14:textId="77777777" w:rsidR="00E0757E" w:rsidRDefault="00E0757E" w:rsidP="00E0757E">
      <w:pPr>
        <w:spacing w:after="0"/>
      </w:pPr>
      <w:r>
        <w:t>Michael Jacoby</w:t>
      </w:r>
    </w:p>
    <w:p w14:paraId="4FE55AD5" w14:textId="77777777" w:rsidR="00E0757E" w:rsidRDefault="00E0757E" w:rsidP="00E0757E">
      <w:pPr>
        <w:spacing w:after="0"/>
      </w:pPr>
      <w:r>
        <w:t>18711 E. Pinnacle Peak Road</w:t>
      </w:r>
    </w:p>
    <w:p w14:paraId="2CDA860E" w14:textId="77777777" w:rsidR="00E0757E" w:rsidRDefault="00E0757E" w:rsidP="00E0757E">
      <w:pPr>
        <w:spacing w:after="0"/>
      </w:pPr>
      <w:r>
        <w:t>PMB 138</w:t>
      </w:r>
    </w:p>
    <w:p w14:paraId="56559768" w14:textId="77777777" w:rsidR="00E0757E" w:rsidRDefault="00E0757E" w:rsidP="00E0757E">
      <w:pPr>
        <w:spacing w:after="0"/>
      </w:pPr>
      <w:r>
        <w:t>Scottsdale, AZ 85255</w:t>
      </w:r>
    </w:p>
    <w:p w14:paraId="2C9E6632" w14:textId="73EBFEDC" w:rsidR="00E0757E" w:rsidRDefault="00E0757E" w:rsidP="00E0757E">
      <w:pPr>
        <w:spacing w:after="0"/>
      </w:pPr>
      <w:r>
        <w:t>jacobymv@gmail.com</w:t>
      </w:r>
    </w:p>
    <w:p w14:paraId="4D8C1885" w14:textId="77777777" w:rsidR="00E0757E" w:rsidRPr="008560FA" w:rsidRDefault="00E0757E" w:rsidP="00E0757E">
      <w:pPr>
        <w:rPr>
          <w:sz w:val="10"/>
          <w:szCs w:val="10"/>
        </w:rPr>
      </w:pPr>
    </w:p>
    <w:p w14:paraId="53C357D7" w14:textId="6D23206C" w:rsidR="00E0757E" w:rsidRPr="00134C38" w:rsidRDefault="00E0757E" w:rsidP="00D9372D">
      <w:pPr>
        <w:rPr>
          <w:color w:val="767171" w:themeColor="background2" w:themeShade="80"/>
          <w:sz w:val="18"/>
          <w:szCs w:val="18"/>
        </w:rPr>
      </w:pPr>
      <w:r w:rsidRPr="00464FB6">
        <w:rPr>
          <w:b/>
          <w:bCs/>
          <w:sz w:val="28"/>
          <w:szCs w:val="28"/>
        </w:rPr>
        <w:t>Please answer all questions</w:t>
      </w:r>
      <w:r w:rsidR="00134C38">
        <w:rPr>
          <w:b/>
          <w:bCs/>
          <w:sz w:val="28"/>
          <w:szCs w:val="28"/>
        </w:rPr>
        <w:t xml:space="preserve">. </w:t>
      </w:r>
      <w:r w:rsidR="001F7E8C">
        <w:t xml:space="preserve"> </w:t>
      </w:r>
      <w:r w:rsidR="001F7E8C" w:rsidRPr="00134C38">
        <w:rPr>
          <w:color w:val="767171" w:themeColor="background2" w:themeShade="80"/>
          <w:sz w:val="18"/>
          <w:szCs w:val="18"/>
        </w:rPr>
        <w:t xml:space="preserve">To digitally complete this form, please click on each shaded area to fill in your relevant information.  Your TAB key will allow you to </w:t>
      </w:r>
      <w:r w:rsidR="00134C38" w:rsidRPr="00134C38">
        <w:rPr>
          <w:color w:val="767171" w:themeColor="background2" w:themeShade="80"/>
          <w:sz w:val="18"/>
          <w:szCs w:val="18"/>
        </w:rPr>
        <w:t>quick</w:t>
      </w:r>
      <w:r w:rsidR="001F7E8C" w:rsidRPr="00134C38">
        <w:rPr>
          <w:color w:val="767171" w:themeColor="background2" w:themeShade="80"/>
          <w:sz w:val="18"/>
          <w:szCs w:val="18"/>
        </w:rPr>
        <w:t>ly move from one shaded area to the next area in the form.</w:t>
      </w:r>
      <w:r w:rsidR="00134C38" w:rsidRPr="00134C38">
        <w:rPr>
          <w:color w:val="767171" w:themeColor="background2" w:themeShade="80"/>
          <w:sz w:val="18"/>
          <w:szCs w:val="18"/>
        </w:rPr>
        <w:t xml:space="preserve"> </w:t>
      </w:r>
      <w:r w:rsidR="001F7E8C" w:rsidRPr="00134C38">
        <w:rPr>
          <w:color w:val="767171" w:themeColor="background2" w:themeShade="80"/>
          <w:sz w:val="18"/>
          <w:szCs w:val="18"/>
        </w:rPr>
        <w:t xml:space="preserve"> This form can also be printed and completed by hand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540"/>
        <w:gridCol w:w="630"/>
        <w:gridCol w:w="630"/>
        <w:gridCol w:w="1738"/>
        <w:gridCol w:w="1514"/>
        <w:gridCol w:w="4038"/>
      </w:tblGrid>
      <w:tr w:rsidR="003F4830" w:rsidRPr="00464FB6" w14:paraId="49C462FF" w14:textId="77777777" w:rsidTr="00195A9C">
        <w:tc>
          <w:tcPr>
            <w:tcW w:w="2160" w:type="dxa"/>
            <w:gridSpan w:val="3"/>
            <w:vAlign w:val="bottom"/>
          </w:tcPr>
          <w:p w14:paraId="1FE216C9" w14:textId="29E10506" w:rsidR="003F4830" w:rsidRPr="00464FB6" w:rsidRDefault="003F4830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Name of Organization:</w:t>
            </w:r>
          </w:p>
        </w:tc>
        <w:tc>
          <w:tcPr>
            <w:tcW w:w="7920" w:type="dxa"/>
            <w:gridSpan w:val="4"/>
            <w:vAlign w:val="bottom"/>
          </w:tcPr>
          <w:p w14:paraId="32142461" w14:textId="16438693" w:rsidR="003F4830" w:rsidRPr="00464FB6" w:rsidRDefault="003F4830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464FB6">
              <w:rPr>
                <w:sz w:val="20"/>
                <w:szCs w:val="20"/>
              </w:rPr>
              <w:instrText xml:space="preserve"> FORMTEXT </w:instrText>
            </w:r>
            <w:r w:rsidRPr="00464FB6">
              <w:rPr>
                <w:sz w:val="20"/>
                <w:szCs w:val="20"/>
              </w:rPr>
            </w:r>
            <w:r w:rsidRPr="00464FB6">
              <w:rPr>
                <w:sz w:val="20"/>
                <w:szCs w:val="20"/>
              </w:rPr>
              <w:fldChar w:fldCharType="separate"/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3F4830" w:rsidRPr="00464FB6" w14:paraId="41C11B23" w14:textId="77777777" w:rsidTr="00195A9C">
        <w:tc>
          <w:tcPr>
            <w:tcW w:w="990" w:type="dxa"/>
            <w:vAlign w:val="bottom"/>
          </w:tcPr>
          <w:p w14:paraId="0E16AE9A" w14:textId="2B3892CE" w:rsidR="003F4830" w:rsidRPr="00464FB6" w:rsidRDefault="003F4830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Address:</w:t>
            </w:r>
          </w:p>
        </w:tc>
        <w:tc>
          <w:tcPr>
            <w:tcW w:w="9090" w:type="dxa"/>
            <w:gridSpan w:val="6"/>
            <w:vAlign w:val="bottom"/>
          </w:tcPr>
          <w:p w14:paraId="65A338A6" w14:textId="4CEEAB5A" w:rsidR="003F4830" w:rsidRPr="00464FB6" w:rsidRDefault="003F4830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464FB6">
              <w:rPr>
                <w:sz w:val="20"/>
                <w:szCs w:val="20"/>
              </w:rPr>
              <w:instrText xml:space="preserve"> FORMTEXT </w:instrText>
            </w:r>
            <w:r w:rsidRPr="00464FB6">
              <w:rPr>
                <w:sz w:val="20"/>
                <w:szCs w:val="20"/>
              </w:rPr>
            </w:r>
            <w:r w:rsidRPr="00464FB6">
              <w:rPr>
                <w:sz w:val="20"/>
                <w:szCs w:val="20"/>
              </w:rPr>
              <w:fldChar w:fldCharType="separate"/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3F4830" w:rsidRPr="00464FB6" w14:paraId="67C5F62F" w14:textId="77777777" w:rsidTr="00195A9C">
        <w:tc>
          <w:tcPr>
            <w:tcW w:w="2790" w:type="dxa"/>
            <w:gridSpan w:val="4"/>
            <w:vAlign w:val="bottom"/>
          </w:tcPr>
          <w:p w14:paraId="283AD799" w14:textId="3539F3BE" w:rsidR="003F4830" w:rsidRPr="00464FB6" w:rsidRDefault="003F4830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Person submitting application:</w:t>
            </w:r>
          </w:p>
        </w:tc>
        <w:tc>
          <w:tcPr>
            <w:tcW w:w="7290" w:type="dxa"/>
            <w:gridSpan w:val="3"/>
            <w:vAlign w:val="bottom"/>
          </w:tcPr>
          <w:p w14:paraId="316416A8" w14:textId="3E2922D3" w:rsidR="003F4830" w:rsidRPr="00464FB6" w:rsidRDefault="003F4830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464FB6">
              <w:rPr>
                <w:sz w:val="20"/>
                <w:szCs w:val="20"/>
              </w:rPr>
              <w:instrText xml:space="preserve"> FORMTEXT </w:instrText>
            </w:r>
            <w:r w:rsidRPr="00464FB6">
              <w:rPr>
                <w:sz w:val="20"/>
                <w:szCs w:val="20"/>
              </w:rPr>
            </w:r>
            <w:r w:rsidRPr="00464FB6">
              <w:rPr>
                <w:sz w:val="20"/>
                <w:szCs w:val="20"/>
              </w:rPr>
              <w:fldChar w:fldCharType="separate"/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sz w:val="20"/>
                <w:szCs w:val="20"/>
              </w:rPr>
              <w:fldChar w:fldCharType="end"/>
            </w:r>
            <w:bookmarkEnd w:id="2"/>
          </w:p>
        </w:tc>
      </w:tr>
      <w:tr w:rsidR="00DA4B66" w:rsidRPr="00464FB6" w14:paraId="652F1D6E" w14:textId="77777777" w:rsidTr="00195A9C">
        <w:tc>
          <w:tcPr>
            <w:tcW w:w="1530" w:type="dxa"/>
            <w:gridSpan w:val="2"/>
            <w:tcBorders>
              <w:bottom w:val="single" w:sz="4" w:space="0" w:color="auto"/>
            </w:tcBorders>
            <w:vAlign w:val="bottom"/>
          </w:tcPr>
          <w:p w14:paraId="30824A08" w14:textId="6CD2BD08" w:rsidR="00DA4B66" w:rsidRPr="00464FB6" w:rsidRDefault="00DA4B66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Phone number:</w:t>
            </w:r>
          </w:p>
        </w:tc>
        <w:tc>
          <w:tcPr>
            <w:tcW w:w="2998" w:type="dxa"/>
            <w:gridSpan w:val="3"/>
            <w:tcBorders>
              <w:bottom w:val="single" w:sz="4" w:space="0" w:color="auto"/>
            </w:tcBorders>
            <w:vAlign w:val="bottom"/>
          </w:tcPr>
          <w:p w14:paraId="3E5789F0" w14:textId="77777777" w:rsidR="00DA4B66" w:rsidRPr="00464FB6" w:rsidRDefault="00DA4B66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464FB6">
              <w:rPr>
                <w:sz w:val="20"/>
                <w:szCs w:val="20"/>
              </w:rPr>
              <w:instrText xml:space="preserve"> FORMTEXT </w:instrText>
            </w:r>
            <w:r w:rsidRPr="00464FB6">
              <w:rPr>
                <w:sz w:val="20"/>
                <w:szCs w:val="20"/>
              </w:rPr>
            </w:r>
            <w:r w:rsidRPr="00464FB6">
              <w:rPr>
                <w:sz w:val="20"/>
                <w:szCs w:val="20"/>
              </w:rPr>
              <w:fldChar w:fldCharType="separate"/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noProof/>
                <w:sz w:val="20"/>
                <w:szCs w:val="20"/>
              </w:rPr>
              <w:t> </w:t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bookmarkEnd w:id="3"/>
        <w:tc>
          <w:tcPr>
            <w:tcW w:w="1514" w:type="dxa"/>
            <w:tcBorders>
              <w:bottom w:val="single" w:sz="4" w:space="0" w:color="auto"/>
            </w:tcBorders>
            <w:vAlign w:val="bottom"/>
          </w:tcPr>
          <w:p w14:paraId="50167E50" w14:textId="77777777" w:rsidR="00DA4B66" w:rsidRPr="00464FB6" w:rsidRDefault="00DA4B66" w:rsidP="001F7E8C">
            <w:pPr>
              <w:spacing w:line="276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Email Address: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vAlign w:val="bottom"/>
          </w:tcPr>
          <w:p w14:paraId="02392438" w14:textId="1AEE4F92" w:rsidR="00DA4B66" w:rsidRPr="00464FB6" w:rsidRDefault="00DA4B66" w:rsidP="001F7E8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A4B66" w:rsidRPr="00464FB6" w14:paraId="0F8808BC" w14:textId="77777777" w:rsidTr="00195A9C"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95E6CF" w14:textId="77777777" w:rsidR="00DA4B66" w:rsidRPr="00464FB6" w:rsidRDefault="00DA4B66" w:rsidP="001F7E8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site</w:t>
            </w:r>
            <w:r w:rsidRPr="00464FB6">
              <w:rPr>
                <w:sz w:val="20"/>
                <w:szCs w:val="20"/>
              </w:rPr>
              <w:t>:</w:t>
            </w:r>
          </w:p>
        </w:tc>
        <w:tc>
          <w:tcPr>
            <w:tcW w:w="909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A17812" w14:textId="142DBDE3" w:rsidR="00DA4B66" w:rsidRPr="00464FB6" w:rsidRDefault="00DA4B66" w:rsidP="001F7E8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7562DB54" w14:textId="77777777" w:rsidR="003F4830" w:rsidRPr="00D9372D" w:rsidRDefault="003F4830" w:rsidP="00E0757E">
      <w:pPr>
        <w:rPr>
          <w:sz w:val="12"/>
          <w:szCs w:val="12"/>
        </w:rPr>
      </w:pPr>
    </w:p>
    <w:p w14:paraId="02696FA1" w14:textId="435A3FA1" w:rsidR="0032202D" w:rsidRPr="00DA4B66" w:rsidRDefault="0032202D" w:rsidP="003F4830">
      <w:pPr>
        <w:spacing w:after="0"/>
        <w:rPr>
          <w:sz w:val="20"/>
          <w:szCs w:val="20"/>
        </w:rPr>
      </w:pPr>
      <w:r w:rsidRPr="0032202D">
        <w:rPr>
          <w:b/>
          <w:bCs/>
        </w:rPr>
        <w:t>Is your organization an IRS</w:t>
      </w:r>
      <w:r w:rsidR="00134C38">
        <w:rPr>
          <w:b/>
          <w:bCs/>
        </w:rPr>
        <w:t>-</w:t>
      </w:r>
      <w:r w:rsidRPr="0032202D">
        <w:rPr>
          <w:b/>
          <w:bCs/>
        </w:rPr>
        <w:t>approved 501(c)</w:t>
      </w:r>
      <w:r w:rsidR="00DA4B66">
        <w:rPr>
          <w:b/>
          <w:bCs/>
        </w:rPr>
        <w:t>(</w:t>
      </w:r>
      <w:r w:rsidRPr="0032202D">
        <w:rPr>
          <w:b/>
          <w:bCs/>
        </w:rPr>
        <w:t>3</w:t>
      </w:r>
      <w:r w:rsidR="00DA4B66">
        <w:rPr>
          <w:b/>
          <w:bCs/>
        </w:rPr>
        <w:t>)</w:t>
      </w:r>
      <w:r w:rsidRPr="0032202D">
        <w:rPr>
          <w:b/>
          <w:bCs/>
        </w:rPr>
        <w:t>?</w:t>
      </w:r>
      <w:r>
        <w:rPr>
          <w:b/>
          <w:bCs/>
        </w:rPr>
        <w:t xml:space="preserve">  </w:t>
      </w:r>
      <w:r w:rsidRPr="00DA4B66">
        <w:rPr>
          <w:sz w:val="20"/>
          <w:szCs w:val="20"/>
        </w:rPr>
        <w:t xml:space="preserve">Please attach your organization’s </w:t>
      </w:r>
      <w:r w:rsidR="00134C38" w:rsidRPr="00DA4B66">
        <w:rPr>
          <w:sz w:val="20"/>
          <w:szCs w:val="20"/>
        </w:rPr>
        <w:t>501(c)</w:t>
      </w:r>
      <w:r w:rsidR="00DA4B66" w:rsidRPr="00DA4B66">
        <w:rPr>
          <w:sz w:val="20"/>
          <w:szCs w:val="20"/>
        </w:rPr>
        <w:t>(</w:t>
      </w:r>
      <w:r w:rsidR="00134C38" w:rsidRPr="00DA4B66">
        <w:rPr>
          <w:sz w:val="20"/>
          <w:szCs w:val="20"/>
        </w:rPr>
        <w:t>3</w:t>
      </w:r>
      <w:r w:rsidR="00DA4B66" w:rsidRPr="00DA4B66">
        <w:rPr>
          <w:sz w:val="20"/>
          <w:szCs w:val="20"/>
        </w:rPr>
        <w:t>)</w:t>
      </w:r>
      <w:r w:rsidR="00134C38" w:rsidRPr="00DA4B66">
        <w:rPr>
          <w:sz w:val="20"/>
          <w:szCs w:val="20"/>
        </w:rPr>
        <w:t xml:space="preserve"> Determination L</w:t>
      </w:r>
      <w:r w:rsidRPr="00DA4B66">
        <w:rPr>
          <w:sz w:val="20"/>
          <w:szCs w:val="20"/>
        </w:rPr>
        <w:t>etter</w:t>
      </w:r>
    </w:p>
    <w:tbl>
      <w:tblPr>
        <w:tblStyle w:val="TableGrid"/>
        <w:tblW w:w="0" w:type="auto"/>
        <w:tblInd w:w="2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764"/>
        <w:gridCol w:w="485"/>
        <w:gridCol w:w="510"/>
      </w:tblGrid>
      <w:tr w:rsidR="0032202D" w:rsidRPr="00464FB6" w14:paraId="7D6C675B" w14:textId="77777777" w:rsidTr="005476DD">
        <w:tc>
          <w:tcPr>
            <w:tcW w:w="240" w:type="dxa"/>
          </w:tcPr>
          <w:p w14:paraId="2EBFA2B5" w14:textId="77777777" w:rsidR="0032202D" w:rsidRPr="00464FB6" w:rsidRDefault="0032202D" w:rsidP="005476D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tc>
          <w:tcPr>
            <w:tcW w:w="764" w:type="dxa"/>
          </w:tcPr>
          <w:p w14:paraId="08D1B999" w14:textId="77777777" w:rsidR="0032202D" w:rsidRPr="00464FB6" w:rsidRDefault="0032202D" w:rsidP="005476D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Yes</w:t>
            </w:r>
          </w:p>
        </w:tc>
        <w:tc>
          <w:tcPr>
            <w:tcW w:w="485" w:type="dxa"/>
          </w:tcPr>
          <w:p w14:paraId="70C9CCC4" w14:textId="77777777" w:rsidR="0032202D" w:rsidRPr="00464FB6" w:rsidRDefault="0032202D" w:rsidP="005476D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tc>
          <w:tcPr>
            <w:tcW w:w="510" w:type="dxa"/>
          </w:tcPr>
          <w:p w14:paraId="08C15F29" w14:textId="77777777" w:rsidR="0032202D" w:rsidRPr="00464FB6" w:rsidRDefault="0032202D" w:rsidP="005476D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No</w:t>
            </w:r>
          </w:p>
        </w:tc>
      </w:tr>
    </w:tbl>
    <w:p w14:paraId="36278AEA" w14:textId="42409C1F" w:rsidR="0032202D" w:rsidRPr="00D9372D" w:rsidRDefault="0032202D" w:rsidP="003F4830">
      <w:pPr>
        <w:spacing w:after="0"/>
        <w:rPr>
          <w:b/>
          <w:bCs/>
          <w:sz w:val="12"/>
          <w:szCs w:val="12"/>
        </w:rPr>
      </w:pPr>
    </w:p>
    <w:p w14:paraId="43B21CA4" w14:textId="3DAFF0F2" w:rsidR="0032202D" w:rsidRDefault="0032202D" w:rsidP="003F4830">
      <w:pPr>
        <w:spacing w:after="0"/>
        <w:rPr>
          <w:b/>
          <w:bCs/>
        </w:rPr>
      </w:pPr>
      <w:r w:rsidRPr="0032202D">
        <w:rPr>
          <w:b/>
          <w:bCs/>
        </w:rPr>
        <w:t>Your organization</w:t>
      </w:r>
      <w:r w:rsidR="00134C38">
        <w:rPr>
          <w:b/>
          <w:bCs/>
        </w:rPr>
        <w:t>'</w:t>
      </w:r>
      <w:r w:rsidRPr="0032202D">
        <w:rPr>
          <w:b/>
          <w:bCs/>
        </w:rPr>
        <w:t>s mission stat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2202D" w:rsidRPr="0032202D" w14:paraId="58F1D9FE" w14:textId="77777777" w:rsidTr="0032202D">
        <w:trPr>
          <w:trHeight w:val="1502"/>
        </w:trPr>
        <w:tc>
          <w:tcPr>
            <w:tcW w:w="10070" w:type="dxa"/>
          </w:tcPr>
          <w:p w14:paraId="303AC059" w14:textId="26C683C7" w:rsidR="0032202D" w:rsidRPr="0032202D" w:rsidRDefault="0032202D" w:rsidP="003F4830">
            <w:pPr>
              <w:rPr>
                <w:b/>
                <w:bCs/>
                <w:sz w:val="18"/>
                <w:szCs w:val="18"/>
              </w:rPr>
            </w:pPr>
            <w:r w:rsidRPr="0032202D">
              <w:rPr>
                <w:b/>
                <w:bCs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 w:rsidRPr="0032202D">
              <w:rPr>
                <w:b/>
                <w:bCs/>
                <w:sz w:val="18"/>
                <w:szCs w:val="18"/>
              </w:rPr>
              <w:instrText xml:space="preserve"> FORMTEXT </w:instrText>
            </w:r>
            <w:r w:rsidRPr="0032202D">
              <w:rPr>
                <w:b/>
                <w:bCs/>
                <w:sz w:val="18"/>
                <w:szCs w:val="18"/>
              </w:rPr>
            </w:r>
            <w:r w:rsidRPr="0032202D">
              <w:rPr>
                <w:b/>
                <w:bCs/>
                <w:sz w:val="18"/>
                <w:szCs w:val="18"/>
              </w:rPr>
              <w:fldChar w:fldCharType="separate"/>
            </w:r>
            <w:r w:rsidRPr="0032202D">
              <w:rPr>
                <w:b/>
                <w:bCs/>
                <w:noProof/>
                <w:sz w:val="18"/>
                <w:szCs w:val="18"/>
              </w:rPr>
              <w:t> </w:t>
            </w:r>
            <w:r w:rsidRPr="0032202D">
              <w:rPr>
                <w:b/>
                <w:bCs/>
                <w:noProof/>
                <w:sz w:val="18"/>
                <w:szCs w:val="18"/>
              </w:rPr>
              <w:t> </w:t>
            </w:r>
            <w:r w:rsidRPr="0032202D">
              <w:rPr>
                <w:b/>
                <w:bCs/>
                <w:noProof/>
                <w:sz w:val="18"/>
                <w:szCs w:val="18"/>
              </w:rPr>
              <w:t> </w:t>
            </w:r>
            <w:r w:rsidRPr="0032202D">
              <w:rPr>
                <w:b/>
                <w:bCs/>
                <w:noProof/>
                <w:sz w:val="18"/>
                <w:szCs w:val="18"/>
              </w:rPr>
              <w:t> </w:t>
            </w:r>
            <w:r w:rsidRPr="0032202D">
              <w:rPr>
                <w:b/>
                <w:bCs/>
                <w:noProof/>
                <w:sz w:val="18"/>
                <w:szCs w:val="18"/>
              </w:rPr>
              <w:t> </w:t>
            </w:r>
            <w:r w:rsidRPr="0032202D">
              <w:rPr>
                <w:b/>
                <w:bCs/>
                <w:sz w:val="18"/>
                <w:szCs w:val="18"/>
              </w:rPr>
              <w:fldChar w:fldCharType="end"/>
            </w:r>
            <w:bookmarkEnd w:id="4"/>
          </w:p>
        </w:tc>
      </w:tr>
    </w:tbl>
    <w:p w14:paraId="65FB7AAD" w14:textId="7B9E2D37" w:rsidR="0032202D" w:rsidRDefault="0032202D" w:rsidP="003F4830">
      <w:pPr>
        <w:spacing w:after="0"/>
        <w:rPr>
          <w:b/>
          <w:bCs/>
          <w:sz w:val="18"/>
          <w:szCs w:val="18"/>
        </w:rPr>
      </w:pPr>
    </w:p>
    <w:p w14:paraId="08FBF128" w14:textId="3ECAA943" w:rsidR="00E0757E" w:rsidRPr="0032202D" w:rsidRDefault="003F4830" w:rsidP="003F4830">
      <w:pPr>
        <w:spacing w:after="0"/>
        <w:rPr>
          <w:b/>
          <w:bCs/>
        </w:rPr>
      </w:pPr>
      <w:r w:rsidRPr="0032202D">
        <w:rPr>
          <w:b/>
          <w:bCs/>
        </w:rPr>
        <w:t xml:space="preserve">Description of </w:t>
      </w:r>
      <w:r w:rsidR="00134C38">
        <w:rPr>
          <w:b/>
          <w:bCs/>
        </w:rPr>
        <w:t xml:space="preserve">the </w:t>
      </w:r>
      <w:r w:rsidRPr="0032202D">
        <w:rPr>
          <w:b/>
          <w:bCs/>
        </w:rPr>
        <w:t xml:space="preserve">project for which </w:t>
      </w:r>
      <w:r w:rsidR="00134C38">
        <w:rPr>
          <w:b/>
          <w:bCs/>
        </w:rPr>
        <w:t xml:space="preserve">the </w:t>
      </w:r>
      <w:r w:rsidRPr="0032202D">
        <w:rPr>
          <w:b/>
          <w:bCs/>
        </w:rPr>
        <w:t xml:space="preserve">funds </w:t>
      </w:r>
      <w:r w:rsidR="00134C38">
        <w:rPr>
          <w:b/>
          <w:bCs/>
        </w:rPr>
        <w:t xml:space="preserve">are </w:t>
      </w:r>
      <w:r w:rsidRPr="0032202D">
        <w:rPr>
          <w:b/>
          <w:bCs/>
        </w:rPr>
        <w:t>reques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F4830" w:rsidRPr="003F4830" w14:paraId="324F2CDE" w14:textId="77777777" w:rsidTr="00D9372D">
        <w:trPr>
          <w:trHeight w:val="1196"/>
        </w:trPr>
        <w:tc>
          <w:tcPr>
            <w:tcW w:w="10070" w:type="dxa"/>
            <w:tcBorders>
              <w:bottom w:val="single" w:sz="4" w:space="0" w:color="auto"/>
            </w:tcBorders>
          </w:tcPr>
          <w:p w14:paraId="57D21A7E" w14:textId="0B9459F7" w:rsidR="003F4830" w:rsidRPr="003F4830" w:rsidRDefault="003F4830" w:rsidP="00E0757E">
            <w:pPr>
              <w:rPr>
                <w:sz w:val="18"/>
                <w:szCs w:val="18"/>
              </w:rPr>
            </w:pPr>
            <w:r w:rsidRPr="003F4830"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3F4830">
              <w:rPr>
                <w:sz w:val="18"/>
                <w:szCs w:val="18"/>
              </w:rPr>
              <w:instrText xml:space="preserve"> FORMTEXT </w:instrText>
            </w:r>
            <w:r w:rsidRPr="003F4830">
              <w:rPr>
                <w:sz w:val="18"/>
                <w:szCs w:val="18"/>
              </w:rPr>
            </w:r>
            <w:r w:rsidRPr="003F4830">
              <w:rPr>
                <w:sz w:val="18"/>
                <w:szCs w:val="18"/>
              </w:rPr>
              <w:fldChar w:fldCharType="separate"/>
            </w:r>
            <w:r w:rsidRPr="003F4830">
              <w:rPr>
                <w:noProof/>
                <w:sz w:val="18"/>
                <w:szCs w:val="18"/>
              </w:rPr>
              <w:t> </w:t>
            </w:r>
            <w:r w:rsidRPr="003F4830">
              <w:rPr>
                <w:noProof/>
                <w:sz w:val="18"/>
                <w:szCs w:val="18"/>
              </w:rPr>
              <w:t> </w:t>
            </w:r>
            <w:r w:rsidRPr="003F4830">
              <w:rPr>
                <w:noProof/>
                <w:sz w:val="18"/>
                <w:szCs w:val="18"/>
              </w:rPr>
              <w:t> </w:t>
            </w:r>
            <w:r w:rsidRPr="003F4830">
              <w:rPr>
                <w:noProof/>
                <w:sz w:val="18"/>
                <w:szCs w:val="18"/>
              </w:rPr>
              <w:t> </w:t>
            </w:r>
            <w:r w:rsidRPr="003F4830">
              <w:rPr>
                <w:noProof/>
                <w:sz w:val="18"/>
                <w:szCs w:val="18"/>
              </w:rPr>
              <w:t> </w:t>
            </w:r>
            <w:r w:rsidRPr="003F4830">
              <w:rPr>
                <w:sz w:val="18"/>
                <w:szCs w:val="18"/>
              </w:rPr>
              <w:fldChar w:fldCharType="end"/>
            </w:r>
            <w:bookmarkEnd w:id="5"/>
          </w:p>
        </w:tc>
      </w:tr>
    </w:tbl>
    <w:p w14:paraId="12C21B44" w14:textId="3AAB3823" w:rsidR="00E0757E" w:rsidRPr="00BD6196" w:rsidRDefault="00E0757E" w:rsidP="00E0757E">
      <w:pPr>
        <w:rPr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640"/>
      </w:tblGrid>
      <w:tr w:rsidR="00BD6196" w14:paraId="64863EA0" w14:textId="77777777" w:rsidTr="00BD6196">
        <w:tc>
          <w:tcPr>
            <w:tcW w:w="2430" w:type="dxa"/>
          </w:tcPr>
          <w:p w14:paraId="5B03BC9F" w14:textId="3094B7F7" w:rsidR="00BD6196" w:rsidRDefault="00BD6196" w:rsidP="00E0757E">
            <w:r w:rsidRPr="00BD6196">
              <w:rPr>
                <w:b/>
                <w:bCs/>
              </w:rPr>
              <w:lastRenderedPageBreak/>
              <w:t>Budget for your Project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7640" w:type="dxa"/>
          </w:tcPr>
          <w:p w14:paraId="3967F747" w14:textId="2C4EE3F1" w:rsidR="00BD6196" w:rsidRDefault="00BD6196" w:rsidP="00E0757E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</w:tbl>
    <w:p w14:paraId="55955E6C" w14:textId="77777777" w:rsidR="00BD6196" w:rsidRDefault="00BD6196" w:rsidP="00134C38">
      <w:pPr>
        <w:jc w:val="center"/>
      </w:pPr>
    </w:p>
    <w:p w14:paraId="61467C91" w14:textId="61DFA0D8" w:rsidR="00E0757E" w:rsidRPr="0032202D" w:rsidRDefault="00E0757E" w:rsidP="00E0757E">
      <w:pPr>
        <w:rPr>
          <w:b/>
          <w:bCs/>
        </w:rPr>
      </w:pPr>
      <w:r w:rsidRPr="0032202D">
        <w:rPr>
          <w:b/>
          <w:bCs/>
        </w:rPr>
        <w:t>Describe the impact/outcome and discuss metrics that will be used to measure</w:t>
      </w:r>
      <w:r w:rsidR="0032202D" w:rsidRPr="0032202D">
        <w:rPr>
          <w:b/>
          <w:bCs/>
        </w:rPr>
        <w:t xml:space="preserve"> </w:t>
      </w:r>
      <w:r w:rsidRPr="0032202D">
        <w:rPr>
          <w:b/>
          <w:bCs/>
        </w:rPr>
        <w:t>the success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2202D" w:rsidRPr="0032202D" w14:paraId="04925CBD" w14:textId="77777777" w:rsidTr="0032202D">
        <w:trPr>
          <w:trHeight w:val="1538"/>
        </w:trPr>
        <w:tc>
          <w:tcPr>
            <w:tcW w:w="10070" w:type="dxa"/>
          </w:tcPr>
          <w:p w14:paraId="3A204F63" w14:textId="0B7A2389" w:rsidR="0032202D" w:rsidRPr="0032202D" w:rsidRDefault="0032202D" w:rsidP="00E0757E">
            <w:pPr>
              <w:rPr>
                <w:sz w:val="18"/>
                <w:szCs w:val="18"/>
              </w:rPr>
            </w:pPr>
            <w:r w:rsidRPr="0032202D"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32202D">
              <w:rPr>
                <w:sz w:val="18"/>
                <w:szCs w:val="18"/>
              </w:rPr>
              <w:instrText xml:space="preserve"> FORMTEXT </w:instrText>
            </w:r>
            <w:r w:rsidRPr="0032202D">
              <w:rPr>
                <w:sz w:val="18"/>
                <w:szCs w:val="18"/>
              </w:rPr>
            </w:r>
            <w:r w:rsidRPr="0032202D">
              <w:rPr>
                <w:sz w:val="18"/>
                <w:szCs w:val="18"/>
              </w:rPr>
              <w:fldChar w:fldCharType="separate"/>
            </w:r>
            <w:r w:rsidRPr="0032202D">
              <w:rPr>
                <w:noProof/>
                <w:sz w:val="18"/>
                <w:szCs w:val="18"/>
              </w:rPr>
              <w:t> </w:t>
            </w:r>
            <w:r w:rsidRPr="0032202D">
              <w:rPr>
                <w:noProof/>
                <w:sz w:val="18"/>
                <w:szCs w:val="18"/>
              </w:rPr>
              <w:t> </w:t>
            </w:r>
            <w:r w:rsidRPr="0032202D">
              <w:rPr>
                <w:noProof/>
                <w:sz w:val="18"/>
                <w:szCs w:val="18"/>
              </w:rPr>
              <w:t> </w:t>
            </w:r>
            <w:r w:rsidRPr="0032202D">
              <w:rPr>
                <w:noProof/>
                <w:sz w:val="18"/>
                <w:szCs w:val="18"/>
              </w:rPr>
              <w:t> </w:t>
            </w:r>
            <w:r w:rsidRPr="0032202D">
              <w:rPr>
                <w:noProof/>
                <w:sz w:val="18"/>
                <w:szCs w:val="18"/>
              </w:rPr>
              <w:t> </w:t>
            </w:r>
            <w:r w:rsidRPr="0032202D">
              <w:rPr>
                <w:sz w:val="18"/>
                <w:szCs w:val="18"/>
              </w:rPr>
              <w:fldChar w:fldCharType="end"/>
            </w:r>
            <w:bookmarkEnd w:id="7"/>
          </w:p>
        </w:tc>
      </w:tr>
    </w:tbl>
    <w:p w14:paraId="5C19B91E" w14:textId="1D12596F" w:rsidR="0032202D" w:rsidRPr="00D9372D" w:rsidRDefault="0032202D" w:rsidP="00E0757E">
      <w:pPr>
        <w:rPr>
          <w:sz w:val="12"/>
          <w:szCs w:val="12"/>
        </w:rPr>
      </w:pPr>
    </w:p>
    <w:p w14:paraId="37ACDA2D" w14:textId="3F804E36" w:rsidR="0032202D" w:rsidRPr="00D9372D" w:rsidRDefault="00E0757E" w:rsidP="0032202D">
      <w:pPr>
        <w:spacing w:after="0"/>
        <w:rPr>
          <w:b/>
          <w:bCs/>
        </w:rPr>
      </w:pPr>
      <w:r w:rsidRPr="00D9372D">
        <w:rPr>
          <w:b/>
          <w:bCs/>
        </w:rPr>
        <w:t>Will this project continue without Rotary funding?</w:t>
      </w:r>
    </w:p>
    <w:tbl>
      <w:tblPr>
        <w:tblStyle w:val="TableGrid"/>
        <w:tblW w:w="0" w:type="auto"/>
        <w:tblInd w:w="2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764"/>
        <w:gridCol w:w="485"/>
        <w:gridCol w:w="510"/>
      </w:tblGrid>
      <w:tr w:rsidR="0032202D" w:rsidRPr="00464FB6" w14:paraId="73301A00" w14:textId="77777777" w:rsidTr="0032202D">
        <w:tc>
          <w:tcPr>
            <w:tcW w:w="240" w:type="dxa"/>
          </w:tcPr>
          <w:p w14:paraId="739D9B32" w14:textId="086DEB03" w:rsidR="0032202D" w:rsidRPr="00464FB6" w:rsidRDefault="0032202D" w:rsidP="003220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3"/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764" w:type="dxa"/>
          </w:tcPr>
          <w:p w14:paraId="0057D23E" w14:textId="199A29C5" w:rsidR="0032202D" w:rsidRPr="00464FB6" w:rsidRDefault="0032202D" w:rsidP="003220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Yes</w:t>
            </w:r>
          </w:p>
        </w:tc>
        <w:tc>
          <w:tcPr>
            <w:tcW w:w="485" w:type="dxa"/>
          </w:tcPr>
          <w:p w14:paraId="4429386A" w14:textId="0CC69179" w:rsidR="0032202D" w:rsidRPr="00464FB6" w:rsidRDefault="0032202D" w:rsidP="003220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4"/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510" w:type="dxa"/>
          </w:tcPr>
          <w:p w14:paraId="7C661492" w14:textId="5DC266FC" w:rsidR="0032202D" w:rsidRPr="00464FB6" w:rsidRDefault="0032202D" w:rsidP="003220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No</w:t>
            </w:r>
          </w:p>
        </w:tc>
      </w:tr>
    </w:tbl>
    <w:p w14:paraId="6825B08C" w14:textId="4275AE4F" w:rsidR="00E0757E" w:rsidRPr="00D9372D" w:rsidRDefault="00E0757E" w:rsidP="00E0757E">
      <w:pPr>
        <w:rPr>
          <w:sz w:val="12"/>
          <w:szCs w:val="12"/>
        </w:rPr>
      </w:pPr>
    </w:p>
    <w:p w14:paraId="08F2DDF4" w14:textId="7C37504E" w:rsidR="00E0757E" w:rsidRPr="00D9372D" w:rsidRDefault="00E0757E" w:rsidP="00D9372D">
      <w:pPr>
        <w:spacing w:after="0"/>
        <w:rPr>
          <w:b/>
          <w:bCs/>
        </w:rPr>
      </w:pPr>
      <w:r w:rsidRPr="00D9372D">
        <w:rPr>
          <w:b/>
          <w:bCs/>
        </w:rPr>
        <w:t>Who is your Rotary Club Scottsdale North sponsor for this projec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9372D" w14:paraId="55934EDD" w14:textId="77777777" w:rsidTr="00D9372D">
        <w:tc>
          <w:tcPr>
            <w:tcW w:w="10070" w:type="dxa"/>
          </w:tcPr>
          <w:p w14:paraId="64C78702" w14:textId="750C6A6F" w:rsidR="00D9372D" w:rsidRDefault="00D9372D" w:rsidP="00D9372D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</w:tbl>
    <w:p w14:paraId="7110BAC4" w14:textId="77777777" w:rsidR="00D9372D" w:rsidRDefault="00D9372D" w:rsidP="00E0757E"/>
    <w:p w14:paraId="68398D1D" w14:textId="15255ECB" w:rsidR="00E0757E" w:rsidRPr="00D9372D" w:rsidRDefault="00E0757E" w:rsidP="00D9372D">
      <w:pPr>
        <w:spacing w:after="0"/>
        <w:rPr>
          <w:b/>
          <w:bCs/>
        </w:rPr>
      </w:pPr>
      <w:r w:rsidRPr="00D9372D">
        <w:rPr>
          <w:b/>
          <w:bCs/>
        </w:rPr>
        <w:t>Do you have an audited/unaudited copy of your financials</w:t>
      </w:r>
      <w:r w:rsidR="00D9372D" w:rsidRPr="00D9372D">
        <w:rPr>
          <w:b/>
          <w:bCs/>
        </w:rPr>
        <w:t xml:space="preserve">?  Please </w:t>
      </w:r>
      <w:r w:rsidRPr="00D9372D">
        <w:rPr>
          <w:b/>
          <w:bCs/>
        </w:rPr>
        <w:t>attach</w:t>
      </w:r>
      <w:r w:rsidR="00D9372D" w:rsidRPr="00D9372D">
        <w:rPr>
          <w:b/>
          <w:bCs/>
        </w:rPr>
        <w:t>.</w:t>
      </w:r>
    </w:p>
    <w:tbl>
      <w:tblPr>
        <w:tblStyle w:val="TableGrid"/>
        <w:tblW w:w="0" w:type="auto"/>
        <w:tblInd w:w="2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764"/>
        <w:gridCol w:w="485"/>
        <w:gridCol w:w="510"/>
      </w:tblGrid>
      <w:tr w:rsidR="00D9372D" w:rsidRPr="00464FB6" w14:paraId="79E8692F" w14:textId="77777777" w:rsidTr="005476DD">
        <w:tc>
          <w:tcPr>
            <w:tcW w:w="240" w:type="dxa"/>
          </w:tcPr>
          <w:p w14:paraId="79874FF3" w14:textId="77777777" w:rsidR="00D9372D" w:rsidRPr="00464FB6" w:rsidRDefault="00D9372D" w:rsidP="00D937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tc>
          <w:tcPr>
            <w:tcW w:w="764" w:type="dxa"/>
          </w:tcPr>
          <w:p w14:paraId="57131AA2" w14:textId="77777777" w:rsidR="00D9372D" w:rsidRPr="00464FB6" w:rsidRDefault="00D9372D" w:rsidP="00D937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Yes</w:t>
            </w:r>
          </w:p>
        </w:tc>
        <w:tc>
          <w:tcPr>
            <w:tcW w:w="485" w:type="dxa"/>
          </w:tcPr>
          <w:p w14:paraId="12F18E59" w14:textId="77777777" w:rsidR="00D9372D" w:rsidRPr="00464FB6" w:rsidRDefault="00D9372D" w:rsidP="00D937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tc>
          <w:tcPr>
            <w:tcW w:w="510" w:type="dxa"/>
          </w:tcPr>
          <w:p w14:paraId="57EEA979" w14:textId="77777777" w:rsidR="00D9372D" w:rsidRPr="00464FB6" w:rsidRDefault="00D9372D" w:rsidP="00D9372D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No</w:t>
            </w:r>
          </w:p>
        </w:tc>
      </w:tr>
    </w:tbl>
    <w:p w14:paraId="1A2FF15E" w14:textId="77777777" w:rsidR="00D9372D" w:rsidRPr="00D9372D" w:rsidRDefault="00D9372D" w:rsidP="00E0757E">
      <w:pPr>
        <w:rPr>
          <w:sz w:val="12"/>
          <w:szCs w:val="12"/>
        </w:rPr>
      </w:pPr>
    </w:p>
    <w:p w14:paraId="02E78993" w14:textId="5820BDE9" w:rsidR="00E0757E" w:rsidRDefault="00E0757E" w:rsidP="00E0757E">
      <w:r w:rsidRPr="00D9372D">
        <w:rPr>
          <w:b/>
          <w:bCs/>
        </w:rPr>
        <w:t xml:space="preserve">Provide any additional information that </w:t>
      </w:r>
      <w:r w:rsidR="00134C38">
        <w:rPr>
          <w:b/>
          <w:bCs/>
        </w:rPr>
        <w:t>applies</w:t>
      </w:r>
      <w:r w:rsidRPr="00D9372D">
        <w:rPr>
          <w:b/>
          <w:bCs/>
        </w:rPr>
        <w:t xml:space="preserve"> to this application</w:t>
      </w:r>
      <w:r w:rsidR="00D9372D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9372D" w:rsidRPr="00D9372D" w14:paraId="7F862B84" w14:textId="77777777" w:rsidTr="00D9372D">
        <w:trPr>
          <w:trHeight w:val="935"/>
        </w:trPr>
        <w:tc>
          <w:tcPr>
            <w:tcW w:w="10070" w:type="dxa"/>
          </w:tcPr>
          <w:p w14:paraId="7B6F7FC9" w14:textId="6CBBCA49" w:rsidR="00D9372D" w:rsidRPr="00D9372D" w:rsidRDefault="00D9372D" w:rsidP="00E0757E">
            <w:pPr>
              <w:rPr>
                <w:sz w:val="18"/>
                <w:szCs w:val="18"/>
              </w:rPr>
            </w:pPr>
            <w:r w:rsidRPr="00D9372D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D9372D">
              <w:rPr>
                <w:sz w:val="18"/>
                <w:szCs w:val="18"/>
              </w:rPr>
              <w:instrText xml:space="preserve"> FORMTEXT </w:instrText>
            </w:r>
            <w:r w:rsidRPr="00D9372D">
              <w:rPr>
                <w:sz w:val="18"/>
                <w:szCs w:val="18"/>
              </w:rPr>
            </w:r>
            <w:r w:rsidRPr="00D9372D">
              <w:rPr>
                <w:sz w:val="18"/>
                <w:szCs w:val="18"/>
              </w:rPr>
              <w:fldChar w:fldCharType="separate"/>
            </w:r>
            <w:r w:rsidRPr="00D9372D">
              <w:rPr>
                <w:noProof/>
                <w:sz w:val="18"/>
                <w:szCs w:val="18"/>
              </w:rPr>
              <w:t> </w:t>
            </w:r>
            <w:r w:rsidRPr="00D9372D">
              <w:rPr>
                <w:noProof/>
                <w:sz w:val="18"/>
                <w:szCs w:val="18"/>
              </w:rPr>
              <w:t> </w:t>
            </w:r>
            <w:r w:rsidRPr="00D9372D">
              <w:rPr>
                <w:noProof/>
                <w:sz w:val="18"/>
                <w:szCs w:val="18"/>
              </w:rPr>
              <w:t> </w:t>
            </w:r>
            <w:r w:rsidRPr="00D9372D">
              <w:rPr>
                <w:noProof/>
                <w:sz w:val="18"/>
                <w:szCs w:val="18"/>
              </w:rPr>
              <w:t> </w:t>
            </w:r>
            <w:r w:rsidRPr="00D9372D">
              <w:rPr>
                <w:noProof/>
                <w:sz w:val="18"/>
                <w:szCs w:val="18"/>
              </w:rPr>
              <w:t> </w:t>
            </w:r>
            <w:r w:rsidRPr="00D9372D">
              <w:rPr>
                <w:sz w:val="18"/>
                <w:szCs w:val="18"/>
              </w:rPr>
              <w:fldChar w:fldCharType="end"/>
            </w:r>
            <w:bookmarkEnd w:id="11"/>
          </w:p>
        </w:tc>
      </w:tr>
    </w:tbl>
    <w:p w14:paraId="578199C0" w14:textId="6866832D" w:rsidR="00D9372D" w:rsidRPr="00D9372D" w:rsidRDefault="00D9372D" w:rsidP="00E0757E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8"/>
        <w:gridCol w:w="1888"/>
        <w:gridCol w:w="3399"/>
        <w:gridCol w:w="25"/>
        <w:gridCol w:w="630"/>
        <w:gridCol w:w="1170"/>
      </w:tblGrid>
      <w:tr w:rsidR="007976E6" w:rsidRPr="00464FB6" w14:paraId="15ABDBEF" w14:textId="77777777" w:rsidTr="001F7E8C">
        <w:tc>
          <w:tcPr>
            <w:tcW w:w="4856" w:type="dxa"/>
            <w:gridSpan w:val="2"/>
            <w:vAlign w:val="bottom"/>
          </w:tcPr>
          <w:p w14:paraId="07181372" w14:textId="4F68BD5C" w:rsidR="007976E6" w:rsidRPr="00464FB6" w:rsidRDefault="007976E6" w:rsidP="00464FB6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Signature of Requesting Organization Executive Director:</w:t>
            </w:r>
          </w:p>
        </w:tc>
        <w:tc>
          <w:tcPr>
            <w:tcW w:w="3399" w:type="dxa"/>
            <w:vAlign w:val="bottom"/>
          </w:tcPr>
          <w:p w14:paraId="68BCDFAF" w14:textId="6699D8C0" w:rsidR="007976E6" w:rsidRPr="00464FB6" w:rsidRDefault="00464FB6" w:rsidP="00464FB6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655" w:type="dxa"/>
            <w:gridSpan w:val="2"/>
            <w:vAlign w:val="bottom"/>
          </w:tcPr>
          <w:p w14:paraId="30DE1CC9" w14:textId="6D0209B1" w:rsidR="007976E6" w:rsidRPr="00464FB6" w:rsidRDefault="007976E6" w:rsidP="00464FB6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Date:</w:t>
            </w:r>
          </w:p>
        </w:tc>
        <w:tc>
          <w:tcPr>
            <w:tcW w:w="1170" w:type="dxa"/>
            <w:vAlign w:val="bottom"/>
          </w:tcPr>
          <w:p w14:paraId="236931E5" w14:textId="768FF40B" w:rsidR="007976E6" w:rsidRPr="00464FB6" w:rsidRDefault="00E5224A" w:rsidP="00464FB6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3" w:name="Text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</w:tr>
      <w:tr w:rsidR="007976E6" w:rsidRPr="00464FB6" w14:paraId="68C65166" w14:textId="77777777" w:rsidTr="001F7E8C">
        <w:tc>
          <w:tcPr>
            <w:tcW w:w="2968" w:type="dxa"/>
            <w:vAlign w:val="bottom"/>
          </w:tcPr>
          <w:p w14:paraId="7D212D12" w14:textId="34B5DA31" w:rsidR="007976E6" w:rsidRPr="00464FB6" w:rsidRDefault="007976E6" w:rsidP="00464FB6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Signature of Rotary Club sponsor</w:t>
            </w:r>
            <w:r w:rsidR="00464FB6">
              <w:rPr>
                <w:sz w:val="20"/>
                <w:szCs w:val="20"/>
              </w:rPr>
              <w:t>:</w:t>
            </w:r>
          </w:p>
        </w:tc>
        <w:tc>
          <w:tcPr>
            <w:tcW w:w="5312" w:type="dxa"/>
            <w:gridSpan w:val="3"/>
            <w:vAlign w:val="bottom"/>
          </w:tcPr>
          <w:p w14:paraId="161DD7DF" w14:textId="3D2A7C0E" w:rsidR="007976E6" w:rsidRPr="00464FB6" w:rsidRDefault="00464FB6" w:rsidP="00464FB6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630" w:type="dxa"/>
            <w:vAlign w:val="bottom"/>
          </w:tcPr>
          <w:p w14:paraId="11EF49AD" w14:textId="208FF4C9" w:rsidR="007976E6" w:rsidRPr="00464FB6" w:rsidRDefault="007976E6" w:rsidP="00464FB6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Date</w:t>
            </w:r>
          </w:p>
        </w:tc>
        <w:tc>
          <w:tcPr>
            <w:tcW w:w="1170" w:type="dxa"/>
            <w:vAlign w:val="bottom"/>
          </w:tcPr>
          <w:p w14:paraId="23EA2626" w14:textId="1E2D0B4C" w:rsidR="007976E6" w:rsidRPr="00464FB6" w:rsidRDefault="00E5224A" w:rsidP="00464FB6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5" w:name="Text1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</w:tr>
    </w:tbl>
    <w:p w14:paraId="3FC35314" w14:textId="2B975812" w:rsidR="00D9372D" w:rsidRPr="007976E6" w:rsidRDefault="00D9372D" w:rsidP="007976E6">
      <w:pPr>
        <w:spacing w:line="276" w:lineRule="auto"/>
        <w:rPr>
          <w:sz w:val="12"/>
          <w:szCs w:val="12"/>
        </w:rPr>
      </w:pPr>
    </w:p>
    <w:p w14:paraId="681A741E" w14:textId="0BF6E4AD" w:rsidR="007976E6" w:rsidRPr="00464FB6" w:rsidRDefault="007976E6" w:rsidP="007976E6">
      <w:pPr>
        <w:spacing w:after="0"/>
        <w:rPr>
          <w:b/>
          <w:bCs/>
        </w:rPr>
      </w:pPr>
      <w:r w:rsidRPr="00464FB6">
        <w:rPr>
          <w:b/>
          <w:bCs/>
        </w:rPr>
        <w:t>Approved:</w:t>
      </w:r>
    </w:p>
    <w:tbl>
      <w:tblPr>
        <w:tblStyle w:val="TableGrid"/>
        <w:tblW w:w="0" w:type="auto"/>
        <w:tblInd w:w="2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764"/>
        <w:gridCol w:w="485"/>
        <w:gridCol w:w="510"/>
      </w:tblGrid>
      <w:tr w:rsidR="007976E6" w:rsidRPr="00464FB6" w14:paraId="63CDF68A" w14:textId="77777777" w:rsidTr="005476DD">
        <w:tc>
          <w:tcPr>
            <w:tcW w:w="240" w:type="dxa"/>
          </w:tcPr>
          <w:p w14:paraId="465ECB90" w14:textId="77777777" w:rsidR="007976E6" w:rsidRPr="00464FB6" w:rsidRDefault="007976E6" w:rsidP="007976E6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tc>
          <w:tcPr>
            <w:tcW w:w="764" w:type="dxa"/>
          </w:tcPr>
          <w:p w14:paraId="3DB421C3" w14:textId="77777777" w:rsidR="007976E6" w:rsidRPr="00464FB6" w:rsidRDefault="007976E6" w:rsidP="007976E6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Yes</w:t>
            </w:r>
          </w:p>
        </w:tc>
        <w:tc>
          <w:tcPr>
            <w:tcW w:w="485" w:type="dxa"/>
          </w:tcPr>
          <w:p w14:paraId="4280167F" w14:textId="77777777" w:rsidR="007976E6" w:rsidRPr="00464FB6" w:rsidRDefault="007976E6" w:rsidP="007976E6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4FB6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464FB6">
              <w:rPr>
                <w:sz w:val="20"/>
                <w:szCs w:val="20"/>
              </w:rPr>
              <w:fldChar w:fldCharType="end"/>
            </w:r>
          </w:p>
        </w:tc>
        <w:tc>
          <w:tcPr>
            <w:tcW w:w="510" w:type="dxa"/>
          </w:tcPr>
          <w:p w14:paraId="46EBEC1D" w14:textId="77777777" w:rsidR="007976E6" w:rsidRPr="00464FB6" w:rsidRDefault="007976E6" w:rsidP="007976E6">
            <w:pPr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No</w:t>
            </w:r>
          </w:p>
        </w:tc>
      </w:tr>
    </w:tbl>
    <w:p w14:paraId="19AF851C" w14:textId="6D8D180F" w:rsidR="007976E6" w:rsidRDefault="007976E6" w:rsidP="00E0757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540"/>
        <w:gridCol w:w="5195"/>
        <w:gridCol w:w="25"/>
        <w:gridCol w:w="630"/>
        <w:gridCol w:w="1080"/>
      </w:tblGrid>
      <w:tr w:rsidR="007976E6" w:rsidRPr="00464FB6" w14:paraId="034C533D" w14:textId="77777777" w:rsidTr="001F7E8C">
        <w:tc>
          <w:tcPr>
            <w:tcW w:w="3150" w:type="dxa"/>
            <w:gridSpan w:val="2"/>
            <w:vAlign w:val="bottom"/>
          </w:tcPr>
          <w:p w14:paraId="47E3065A" w14:textId="39B27972" w:rsidR="007976E6" w:rsidRPr="00464FB6" w:rsidRDefault="007976E6" w:rsidP="001F7E8C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Signature, Rotary Board President:</w:t>
            </w:r>
          </w:p>
        </w:tc>
        <w:tc>
          <w:tcPr>
            <w:tcW w:w="5195" w:type="dxa"/>
            <w:vAlign w:val="bottom"/>
          </w:tcPr>
          <w:p w14:paraId="6B777C11" w14:textId="4AFDA327" w:rsidR="007976E6" w:rsidRPr="00464FB6" w:rsidRDefault="00464FB6" w:rsidP="001F7E8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655" w:type="dxa"/>
            <w:gridSpan w:val="2"/>
            <w:vAlign w:val="bottom"/>
          </w:tcPr>
          <w:p w14:paraId="61DF7C0E" w14:textId="77777777" w:rsidR="007976E6" w:rsidRPr="00464FB6" w:rsidRDefault="007976E6" w:rsidP="001F7E8C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Date:</w:t>
            </w:r>
          </w:p>
        </w:tc>
        <w:tc>
          <w:tcPr>
            <w:tcW w:w="1080" w:type="dxa"/>
            <w:vAlign w:val="bottom"/>
          </w:tcPr>
          <w:p w14:paraId="55A703DF" w14:textId="6990160A" w:rsidR="007976E6" w:rsidRPr="00464FB6" w:rsidRDefault="00E5224A" w:rsidP="001F7E8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7976E6" w:rsidRPr="00464FB6" w14:paraId="7F2E0417" w14:textId="77777777" w:rsidTr="001F7E8C">
        <w:tc>
          <w:tcPr>
            <w:tcW w:w="2610" w:type="dxa"/>
            <w:vAlign w:val="bottom"/>
          </w:tcPr>
          <w:p w14:paraId="2221FABE" w14:textId="4E511C8D" w:rsidR="007976E6" w:rsidRPr="00464FB6" w:rsidRDefault="007976E6" w:rsidP="001F7E8C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Signature, Rotary Treasurer:</w:t>
            </w:r>
          </w:p>
        </w:tc>
        <w:tc>
          <w:tcPr>
            <w:tcW w:w="5760" w:type="dxa"/>
            <w:gridSpan w:val="3"/>
            <w:vAlign w:val="bottom"/>
          </w:tcPr>
          <w:p w14:paraId="0C9D0B9E" w14:textId="212572E7" w:rsidR="007976E6" w:rsidRPr="00464FB6" w:rsidRDefault="00464FB6" w:rsidP="001F7E8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</w:instrText>
            </w:r>
            <w:bookmarkStart w:id="17" w:name="Text19"/>
            <w:r>
              <w:rPr>
                <w:sz w:val="20"/>
                <w:szCs w:val="20"/>
              </w:rPr>
              <w:instrText xml:space="preserve">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630" w:type="dxa"/>
            <w:vAlign w:val="bottom"/>
          </w:tcPr>
          <w:p w14:paraId="7FD3668A" w14:textId="77777777" w:rsidR="007976E6" w:rsidRPr="00464FB6" w:rsidRDefault="007976E6" w:rsidP="001F7E8C">
            <w:pPr>
              <w:spacing w:line="360" w:lineRule="auto"/>
              <w:rPr>
                <w:sz w:val="20"/>
                <w:szCs w:val="20"/>
              </w:rPr>
            </w:pPr>
            <w:r w:rsidRPr="00464FB6">
              <w:rPr>
                <w:sz w:val="20"/>
                <w:szCs w:val="20"/>
              </w:rPr>
              <w:t>Date</w:t>
            </w:r>
          </w:p>
        </w:tc>
        <w:tc>
          <w:tcPr>
            <w:tcW w:w="1080" w:type="dxa"/>
            <w:vAlign w:val="bottom"/>
          </w:tcPr>
          <w:p w14:paraId="6C11BA89" w14:textId="5464309C" w:rsidR="007976E6" w:rsidRPr="00464FB6" w:rsidRDefault="00E5224A" w:rsidP="001F7E8C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58E0ECA3" w14:textId="2424ACC3" w:rsidR="007976E6" w:rsidRDefault="007976E6" w:rsidP="00E0757E">
      <w:pPr>
        <w:rPr>
          <w:sz w:val="12"/>
          <w:szCs w:val="12"/>
        </w:rPr>
      </w:pPr>
    </w:p>
    <w:p w14:paraId="2E0468D7" w14:textId="77777777" w:rsidR="00BD6196" w:rsidRPr="00BD6196" w:rsidRDefault="00BD6196" w:rsidP="00E0757E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620"/>
      </w:tblGrid>
      <w:tr w:rsidR="00BD6196" w:rsidRPr="00BD6196" w14:paraId="32151A4C" w14:textId="77777777" w:rsidTr="00BD6196">
        <w:tc>
          <w:tcPr>
            <w:tcW w:w="2250" w:type="dxa"/>
          </w:tcPr>
          <w:p w14:paraId="28E956AA" w14:textId="456DE631" w:rsidR="00BD6196" w:rsidRPr="00BD6196" w:rsidRDefault="00BD6196" w:rsidP="00E0757E">
            <w:pPr>
              <w:rPr>
                <w:b/>
                <w:bCs/>
              </w:rPr>
            </w:pPr>
            <w:r w:rsidRPr="00BD6196">
              <w:rPr>
                <w:b/>
                <w:bCs/>
              </w:rPr>
              <w:t>Date Grant Awarded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AAE76ED" w14:textId="0D7E86EC" w:rsidR="00BD6196" w:rsidRPr="00BD6196" w:rsidRDefault="00E5224A" w:rsidP="00E0757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8" w:name="Text1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8"/>
          </w:p>
        </w:tc>
      </w:tr>
    </w:tbl>
    <w:p w14:paraId="35DF03CA" w14:textId="77777777" w:rsidR="00BD6196" w:rsidRPr="00BD6196" w:rsidRDefault="00BD6196" w:rsidP="00E0757E"/>
    <w:sectPr w:rsidR="00BD6196" w:rsidRPr="00BD6196" w:rsidSect="00F80E43">
      <w:headerReference w:type="default" r:id="rId6"/>
      <w:footerReference w:type="default" r:id="rId7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B31E2" w14:textId="77777777" w:rsidR="00F80E43" w:rsidRDefault="00F80E43" w:rsidP="00E0757E">
      <w:pPr>
        <w:spacing w:after="0" w:line="240" w:lineRule="auto"/>
      </w:pPr>
      <w:r>
        <w:separator/>
      </w:r>
    </w:p>
  </w:endnote>
  <w:endnote w:type="continuationSeparator" w:id="0">
    <w:p w14:paraId="56DE9FCD" w14:textId="77777777" w:rsidR="00F80E43" w:rsidRDefault="00F80E43" w:rsidP="00E07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987ED" w14:textId="77777777" w:rsidR="00134C38" w:rsidRPr="00134C38" w:rsidRDefault="00134C38" w:rsidP="00134C38">
    <w:pPr>
      <w:spacing w:after="0" w:line="240" w:lineRule="auto"/>
      <w:jc w:val="center"/>
      <w:rPr>
        <w:rFonts w:eastAsiaTheme="minorEastAsia" w:cstheme="minorHAnsi"/>
        <w:color w:val="17458F"/>
        <w:sz w:val="20"/>
        <w:szCs w:val="20"/>
      </w:rPr>
    </w:pPr>
    <w:r w:rsidRPr="00134C38">
      <w:rPr>
        <w:rFonts w:eastAsiaTheme="minorEastAsia" w:cstheme="minorHAnsi"/>
        <w:color w:val="17458F"/>
        <w:sz w:val="20"/>
        <w:szCs w:val="20"/>
      </w:rPr>
      <w:t>Scottsdale North Rotary Foundation is a 501(c)(3) tax deductible organization - Tax ID # 81-2892219.</w:t>
    </w:r>
  </w:p>
  <w:p w14:paraId="10AEBA3F" w14:textId="7415823A" w:rsidR="00134C38" w:rsidRPr="00134C38" w:rsidRDefault="00134C38" w:rsidP="00134C38">
    <w:pPr>
      <w:spacing w:after="0" w:line="240" w:lineRule="auto"/>
      <w:jc w:val="center"/>
      <w:rPr>
        <w:rFonts w:eastAsiaTheme="minorEastAsia"/>
        <w:i/>
        <w:iCs/>
        <w:color w:val="17458F"/>
        <w:sz w:val="20"/>
        <w:szCs w:val="20"/>
      </w:rPr>
    </w:pPr>
    <w:r w:rsidRPr="00134C38">
      <w:rPr>
        <w:rFonts w:eastAsiaTheme="minorEastAsia"/>
        <w:i/>
        <w:iCs/>
        <w:color w:val="17458F"/>
        <w:sz w:val="20"/>
        <w:szCs w:val="20"/>
      </w:rPr>
      <w:t>https://www.rotaryscottsdalenorth.org</w:t>
    </w:r>
  </w:p>
  <w:sdt>
    <w:sdtPr>
      <w:id w:val="-8953523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40AA4" w14:textId="0C564BA7" w:rsidR="00134C38" w:rsidRDefault="00134C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12D2BE" w14:textId="47EA816D" w:rsidR="00BD6196" w:rsidRDefault="00BD619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1DD85" w14:textId="77777777" w:rsidR="00F80E43" w:rsidRDefault="00F80E43" w:rsidP="00E0757E">
      <w:pPr>
        <w:spacing w:after="0" w:line="240" w:lineRule="auto"/>
      </w:pPr>
      <w:r>
        <w:separator/>
      </w:r>
    </w:p>
  </w:footnote>
  <w:footnote w:type="continuationSeparator" w:id="0">
    <w:p w14:paraId="7B377B97" w14:textId="77777777" w:rsidR="00F80E43" w:rsidRDefault="00F80E43" w:rsidP="00E07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6C20A" w14:textId="0CC49839" w:rsidR="00E0757E" w:rsidRPr="00E0757E" w:rsidRDefault="00E0757E" w:rsidP="00E0757E">
    <w:pPr>
      <w:pStyle w:val="Header"/>
      <w:jc w:val="center"/>
      <w:rPr>
        <w:b/>
        <w:bCs/>
      </w:rPr>
    </w:pPr>
    <w:r w:rsidRPr="00E0757E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5D16927B" wp14:editId="7FE5111F">
          <wp:simplePos x="0" y="0"/>
          <wp:positionH relativeFrom="column">
            <wp:posOffset>-15585</wp:posOffset>
          </wp:positionH>
          <wp:positionV relativeFrom="paragraph">
            <wp:posOffset>-181841</wp:posOffset>
          </wp:positionV>
          <wp:extent cx="1459922" cy="534729"/>
          <wp:effectExtent l="0" t="0" r="698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037" cy="5377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BEBE38" w14:textId="6DBEDB90" w:rsidR="00E0757E" w:rsidRDefault="00E0757E" w:rsidP="00E0757E">
    <w:pPr>
      <w:pStyle w:val="Header"/>
      <w:jc w:val="center"/>
      <w:rPr>
        <w:b/>
        <w:bCs/>
        <w:sz w:val="32"/>
        <w:szCs w:val="32"/>
      </w:rPr>
    </w:pPr>
    <w:r w:rsidRPr="00E0757E">
      <w:rPr>
        <w:b/>
        <w:bCs/>
        <w:sz w:val="32"/>
        <w:szCs w:val="32"/>
      </w:rPr>
      <w:t>ROTARY CLUB OF SCOTTSDALE NORTH</w:t>
    </w:r>
  </w:p>
  <w:p w14:paraId="4DFA0CA9" w14:textId="77777777" w:rsidR="00E0757E" w:rsidRPr="00E0757E" w:rsidRDefault="00E0757E" w:rsidP="00E0757E">
    <w:pPr>
      <w:pStyle w:val="Header"/>
      <w:jc w:val="center"/>
      <w:rPr>
        <w:b/>
        <w:bCs/>
        <w:sz w:val="4"/>
        <w:szCs w:val="4"/>
      </w:rPr>
    </w:pPr>
  </w:p>
  <w:p w14:paraId="2F66A1CD" w14:textId="34737F86" w:rsidR="00E0757E" w:rsidRDefault="00E0757E" w:rsidP="00E0757E">
    <w:pPr>
      <w:pStyle w:val="Header"/>
      <w:jc w:val="center"/>
    </w:pPr>
    <w:r>
      <w:t>8711 E. Pinnacle Peak Road, PMB 138, Scottsdale, AZ 85255</w:t>
    </w:r>
  </w:p>
  <w:p w14:paraId="5F8CADB5" w14:textId="77777777" w:rsidR="00134C38" w:rsidRDefault="00134C38" w:rsidP="00E0757E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4x7RudyXujdhX7pZgx890pjA4jSU6xkmSv9rYhRhuz9iNW1JvtA30aGCKmPQtiAv1lpEHfjdAjwrkXPKMczz4Q==" w:salt="9tKeXaEa88j63WrxsNsZI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TY0NTE2MTMxMjBQ0lEKTi0uzszPAykwNKoFAPr/fcMtAAAA"/>
  </w:docVars>
  <w:rsids>
    <w:rsidRoot w:val="00E0757E"/>
    <w:rsid w:val="000E6070"/>
    <w:rsid w:val="001002CB"/>
    <w:rsid w:val="00134C38"/>
    <w:rsid w:val="00160E73"/>
    <w:rsid w:val="001640F9"/>
    <w:rsid w:val="00195A9C"/>
    <w:rsid w:val="001975B0"/>
    <w:rsid w:val="001A0BD7"/>
    <w:rsid w:val="001F7E8C"/>
    <w:rsid w:val="002E717C"/>
    <w:rsid w:val="0032202D"/>
    <w:rsid w:val="003C3224"/>
    <w:rsid w:val="003F4830"/>
    <w:rsid w:val="004239B6"/>
    <w:rsid w:val="00464FB6"/>
    <w:rsid w:val="00471362"/>
    <w:rsid w:val="005129D3"/>
    <w:rsid w:val="005C200C"/>
    <w:rsid w:val="006F6746"/>
    <w:rsid w:val="00711F5E"/>
    <w:rsid w:val="007976E6"/>
    <w:rsid w:val="007D0DD5"/>
    <w:rsid w:val="00820F2C"/>
    <w:rsid w:val="008560FA"/>
    <w:rsid w:val="00A33902"/>
    <w:rsid w:val="00A85536"/>
    <w:rsid w:val="00B70FAD"/>
    <w:rsid w:val="00B95A52"/>
    <w:rsid w:val="00BD6196"/>
    <w:rsid w:val="00C62727"/>
    <w:rsid w:val="00C87154"/>
    <w:rsid w:val="00D9372D"/>
    <w:rsid w:val="00DA4B66"/>
    <w:rsid w:val="00E0757E"/>
    <w:rsid w:val="00E5224A"/>
    <w:rsid w:val="00EC451B"/>
    <w:rsid w:val="00F12491"/>
    <w:rsid w:val="00F2215E"/>
    <w:rsid w:val="00F533FD"/>
    <w:rsid w:val="00F8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D01EF"/>
  <w15:chartTrackingRefBased/>
  <w15:docId w15:val="{7D29EA95-2E07-4689-B53C-4EAA7622B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57E"/>
  </w:style>
  <w:style w:type="paragraph" w:styleId="Footer">
    <w:name w:val="footer"/>
    <w:basedOn w:val="Normal"/>
    <w:link w:val="FooterChar"/>
    <w:uiPriority w:val="99"/>
    <w:unhideWhenUsed/>
    <w:rsid w:val="00E07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57E"/>
  </w:style>
  <w:style w:type="table" w:styleId="TableGrid">
    <w:name w:val="Table Grid"/>
    <w:basedOn w:val="TableNormal"/>
    <w:uiPriority w:val="39"/>
    <w:rsid w:val="00E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ebb</dc:creator>
  <cp:keywords/>
  <dc:description/>
  <cp:lastModifiedBy>Michael Webb</cp:lastModifiedBy>
  <cp:revision>6</cp:revision>
  <dcterms:created xsi:type="dcterms:W3CDTF">2024-01-11T19:48:00Z</dcterms:created>
  <dcterms:modified xsi:type="dcterms:W3CDTF">2024-02-07T19:30:00Z</dcterms:modified>
</cp:coreProperties>
</file>